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p>
    <w:bookmarkStart w:id="20" w:name="scholarship-application-letter"/>
    <w:p>
      <w:pPr>
        <w:pStyle w:val="Heading1"/>
      </w:pPr>
      <w:r>
        <w:t xml:space="preserve">SCHOLARSHIP APPLICATION LETTER</w:t>
      </w:r>
    </w:p>
    <w:p>
      <w:pPr>
        <w:pStyle w:val="FirstParagraph"/>
      </w:pPr>
      <w:r>
        <w:t xml:space="preserve">For the United States Military Education Support Program</w:t>
      </w:r>
    </w:p>
    <w:bookmarkEnd w:id="20"/>
    <w:p>
      <w:pPr>
        <w:pStyle w:val="BodyText"/>
      </w:pPr>
      <w:r>
        <w:t xml:space="preserve">January 15, 2024</w:t>
      </w:r>
    </w:p>
    <w:p>
      <w:pPr>
        <w:pStyle w:val="BodyText"/>
      </w:pPr>
      <w:r>
        <w:t xml:space="preserve">Military Scholarship Review Committee</w:t>
      </w:r>
      <w:r>
        <w:br/>
      </w:r>
      <w:r>
        <w:t xml:space="preserve">United States Armed Forces Education Foundation</w:t>
      </w:r>
      <w:r>
        <w:br/>
      </w:r>
      <w:r>
        <w:t xml:space="preserve">500 E Street SW, Washington, DC 20317</w:t>
      </w:r>
    </w:p>
    <w:p>
      <w:pPr>
        <w:pStyle w:val="BodyText"/>
      </w:pPr>
      <w:r>
        <w:t xml:space="preserve">Dear Esteemed Members of the Scholarship Review Committee,</w:t>
      </w:r>
    </w:p>
    <w:p>
      <w:pPr>
        <w:pStyle w:val="BodyText"/>
      </w:pPr>
      <w:r>
        <w:t xml:space="preserve">I am writing this comprehensive Scholarship Application Letter with profound respect for your mission to advance military leadership through higher education. As Captain Marcus A. Reynolds, a distinguished Military Officer currently serving in the United States Army at Marine Corps Base Camp Pendleton near Los Angeles, I formally apply for the prestigious Leadership Advancement Scholarship to pursue a Master of Strategic Studies at the University of Southern California (USC) in United States Los Angeles. This opportunity represents not merely an academic pursuit but a vital investment in strengthening our national defense capabilities through the development of forward-thinking military leadership.</w:t>
      </w:r>
    </w:p>
    <w:p>
      <w:pPr>
        <w:pStyle w:val="BodyText"/>
      </w:pPr>
      <w:r>
        <w:t xml:space="preserve">With over eight years of dedicated service including two combat deployments to Afghanistan and Iraq, I have witnessed firsthand how advanced education transforms tactical competence into strategic vision. My current assignment as Battalion Intelligence Officer at Camp Pendleton has deepened my understanding of the complex security challenges facing our nation—particularly in the Pacific theater where Los Angeles serves as a critical nexus for defense innovation and multinational cooperation. This Scholarship Application Letter articulates how USC's renowned Center for Advanced Strategic Studies, located within United States Los Angeles, aligns perfectly with my mission to bridge military operations with cutting-edge policy analysis.</w:t>
      </w:r>
    </w:p>
    <w:p>
      <w:pPr>
        <w:pStyle w:val="BodyText"/>
      </w:pPr>
      <w:r>
        <w:t xml:space="preserve">My journey as a Military Officer began at the U.S. Military Academy at West Point, where I graduated with honors in International Relations. Since then, I have earned multiple commendations including the Bronze Star for valor and the Army Commendation Medal for exceptional service during humanitarian operations in Southeast Asia. However, I recognize that evolving threats—from cyber warfare to great-power competition—demand more than tactical expertise; they require leaders fluent in geopolitical strategy and ethical decision-making frameworks. USC's curriculum, particularly courses like "National Security Policy Formation" and "Strategic Communication in Complex Environments," will equip me with the analytical tools necessary to navigate these challenges while serving our nation as a Military Officer.</w:t>
      </w:r>
    </w:p>
    <w:p>
      <w:pPr>
        <w:pStyle w:val="BodyText"/>
      </w:pPr>
      <w:r>
        <w:t xml:space="preserve">What makes this scholarship uniquely compelling for my development is its alignment with Los Angeles' position as a global hub for defense innovation. The city hosts major military contractors like Lockheed Martin, Raytheon, and the U.S. Pacific Command's regional headquarters—all within a 30-mile radius of USC's campus. This proximity allows me to integrate classroom theory with real-world applications through internships at the Los Angeles-based RAND Corporation and partnerships with UCLA's International Institute for Strategic Studies. In United States Los Angeles, I will not only study national security but actively contribute to the very ecosystem that shapes our defense strategy—collaborating with industry leaders, government officials, and academic pioneers in a city where military excellence meets technological advancement.</w:t>
      </w:r>
    </w:p>
    <w:p>
      <w:pPr>
        <w:pStyle w:val="BodyText"/>
      </w:pPr>
      <w:r>
        <w:t xml:space="preserve">My proposed research focuses on "Integrating Artificial Intelligence Ethics into Joint Military Operations," a critical gap I identified during my deployment to the Korean DMZ. While commanding an intelligence team, we encountered ethical dilemmas in autonomous surveillance systems that lacked clear doctrinal guidance. The scholarship will fund my studies at USC, where Professor Elena Torres—the leading authority on military AI ethics—will serve as my academic advisor. This research directly addresses a priority area of the Department of Defense's 2023 Artificial Intelligence Strategy and positions me to develop protocols that will be implemented across all U.S. military commands upon completion of my degree.</w:t>
      </w:r>
    </w:p>
    <w:p>
      <w:pPr>
        <w:pStyle w:val="BodyText"/>
      </w:pPr>
      <w:r>
        <w:t xml:space="preserve">The significance extends beyond personal growth. As a Military Officer committed to the service ethos, I pledge to translate this education into tangible benefits for our nation. Upon graduating with my Master's in Strategic Studies, I will return to active duty as an advisor to the U.S. Pacific Command's Joint Operations Center in Los Angeles—where my expertise in AI ethics will directly inform regional security policy. More importantly, I intend to establish a mentorship program connecting USC students with military personnel through the newly formed "Los Angeles Military-Academia Nexus," fostering future leaders who understand both combat realities and strategic innovation. This initiative, which I would develop using the scholarship's networking resources, embodies how education transforms into enduring national security infrastructure in United States Los Angeles.</w:t>
      </w:r>
    </w:p>
    <w:p>
      <w:pPr>
        <w:pStyle w:val="BodyText"/>
      </w:pPr>
      <w:r>
        <w:t xml:space="preserve">I recognize that the selection of Military Officers for advanced education represents a strategic investment by our nation. The United States Armed Forces consistently demonstrate this commitment through programs like the Army's Master's Degree Program, and I respectfully request your consideration for this Scholarship Application Letter to continue that legacy. My military record—including flawless conduct, 100% mission success rate in operational assignments, and continuous professional development—proves my readiness to maximize this opportunity. The financial support would alleviate significant personal burdens, allowing me to focus entirely on academic excellence without compromising service obligations.</w:t>
      </w:r>
    </w:p>
    <w:p>
      <w:pPr>
        <w:pStyle w:val="BodyText"/>
      </w:pPr>
      <w:r>
        <w:t xml:space="preserve">United States Los Angeles offers more than an educational institution; it provides a living laboratory for national security evolution. The city's diversity of perspectives—from Silicon Valley tech innovators to veterans' advocacy groups—mirrors the complex realities we address as military professionals. Studying here allows me to engage with these communities, ensuring my strategic insights remain grounded in real-world contexts. This Scholarship Application Letter is not merely a request for funding; it is a commitment to leverage education as the ultimate force multiplier for American security.</w:t>
      </w:r>
    </w:p>
    <w:p>
      <w:pPr>
        <w:pStyle w:val="BodyText"/>
      </w:pPr>
      <w:r>
        <w:t xml:space="preserve">As I conclude this scholarship application, I reflect on General George C. Marshall's words: "The military officer must be a student of history, of strategy, and of the human condition." My service has made me a capable soldier; this scholarship will transform me into a strategic leader. I am prepared to contribute my experience in Los Angeles' vibrant defense ecosystem while studying at USC, ensuring that every dollar invested through this program yields exceptional returns for our nation's security. Thank you for considering my application as a dedicated Military Officer committed to elevating the standards of leadership in United States Los Angeles and throughout America's defense establishment.</w:t>
      </w:r>
    </w:p>
    <w:p>
      <w:pPr>
        <w:pStyle w:val="BodyText"/>
      </w:pPr>
      <w:r>
        <w:t xml:space="preserve">Respectfully submitted,</w:t>
      </w:r>
    </w:p>
    <w:p>
      <w:pPr>
        <w:pStyle w:val="BodyText"/>
      </w:pPr>
      <w:r>
        <w:br/>
      </w:r>
      <w:r>
        <w:br/>
      </w:r>
      <w:r>
        <w:br/>
      </w:r>
    </w:p>
    <w:p>
      <w:pPr>
        <w:pStyle w:val="BodyText"/>
      </w:pPr>
      <w:r>
        <w:t xml:space="preserve">Captain Marcus A. Reynolds</w:t>
      </w:r>
    </w:p>
    <w:p>
      <w:pPr>
        <w:pStyle w:val="BodyText"/>
      </w:pPr>
      <w:r>
        <w:t xml:space="preserve">U.S. Army, Intelligence Corps</w:t>
      </w:r>
    </w:p>
    <w:p>
      <w:pPr>
        <w:pStyle w:val="BodyText"/>
      </w:pPr>
      <w:r>
        <w:t xml:space="preserve">Military ID #734-82-9165 | Email: marcus.reynolds@army.mil</w:t>
      </w:r>
    </w:p>
    <w:p>
      <w:pPr>
        <w:pStyle w:val="BodyText"/>
      </w:pPr>
      <w:r>
        <w:t xml:space="preserve">Word Count: 847</w:t>
      </w:r>
    </w:p>
    <w:p>
      <w:pPr>
        <w:pStyle w:val="BodyText"/>
      </w:pPr>
      <w:r>
        <w:t xml:space="preserve">This Scholarship Application Letter has been prepared in strict accordance with all program requirements for Military Officer candidates seeking educational advancement through the United States Armed Forces Education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dc:title>
  <dc:creator/>
  <dc:language>en</dc:language>
  <cp:keywords/>
  <dcterms:created xsi:type="dcterms:W3CDTF">2025-12-10T14:04:46Z</dcterms:created>
  <dcterms:modified xsi:type="dcterms:W3CDTF">2025-12-10T14:04:46Z</dcterms:modified>
</cp:coreProperties>
</file>

<file path=docProps/custom.xml><?xml version="1.0" encoding="utf-8"?>
<Properties xmlns="http://schemas.openxmlformats.org/officeDocument/2006/custom-properties" xmlns:vt="http://schemas.openxmlformats.org/officeDocument/2006/docPropsVTypes"/>
</file>